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2F276" w14:textId="77777777" w:rsidR="00057496" w:rsidRPr="0014674D" w:rsidRDefault="00FC708A" w:rsidP="00057496">
      <w:pPr>
        <w:spacing w:after="0" w:line="240" w:lineRule="auto"/>
        <w:jc w:val="center"/>
        <w:rPr>
          <w:sz w:val="28"/>
          <w:szCs w:val="28"/>
        </w:rPr>
      </w:pPr>
      <w:r>
        <w:rPr>
          <w:sz w:val="28"/>
          <w:szCs w:val="28"/>
        </w:rPr>
        <w:t>Minor Project</w:t>
      </w:r>
      <w:r w:rsidR="000442D3">
        <w:rPr>
          <w:sz w:val="28"/>
          <w:szCs w:val="28"/>
        </w:rPr>
        <w:t>- Report</w:t>
      </w:r>
    </w:p>
    <w:p w14:paraId="20DC5257" w14:textId="2EC35508" w:rsidR="00057496" w:rsidRPr="0014674D" w:rsidRDefault="000442D3" w:rsidP="00057496">
      <w:pPr>
        <w:spacing w:after="0" w:line="240" w:lineRule="auto"/>
        <w:jc w:val="center"/>
        <w:rPr>
          <w:sz w:val="28"/>
          <w:szCs w:val="28"/>
        </w:rPr>
      </w:pPr>
      <w:r>
        <w:rPr>
          <w:sz w:val="28"/>
          <w:szCs w:val="28"/>
        </w:rPr>
        <w:t>Aug-20</w:t>
      </w:r>
      <w:r w:rsidR="0030588B">
        <w:rPr>
          <w:sz w:val="28"/>
          <w:szCs w:val="28"/>
        </w:rPr>
        <w:t>21</w:t>
      </w:r>
      <w:r>
        <w:rPr>
          <w:sz w:val="28"/>
          <w:szCs w:val="28"/>
        </w:rPr>
        <w:t>-202</w:t>
      </w:r>
      <w:r w:rsidR="0030588B">
        <w:rPr>
          <w:sz w:val="28"/>
          <w:szCs w:val="28"/>
        </w:rPr>
        <w:t>2</w:t>
      </w:r>
    </w:p>
    <w:p w14:paraId="3F4F934B" w14:textId="77777777" w:rsidR="000442D3" w:rsidRDefault="000442D3" w:rsidP="00057496">
      <w:pPr>
        <w:spacing w:after="0" w:line="240" w:lineRule="auto"/>
        <w:rPr>
          <w:sz w:val="28"/>
          <w:szCs w:val="28"/>
        </w:rPr>
      </w:pPr>
    </w:p>
    <w:p w14:paraId="2A80898B" w14:textId="5387B71E" w:rsidR="00AF6C94" w:rsidRDefault="00AF6C94" w:rsidP="00AF6C94">
      <w:pPr>
        <w:pStyle w:val="Header"/>
        <w:rPr>
          <w:rFonts w:ascii="Times New Roman" w:hAnsi="Times New Roman" w:cs="Times New Roman"/>
          <w:sz w:val="24"/>
          <w:szCs w:val="28"/>
        </w:rPr>
      </w:pPr>
      <w:r w:rsidRPr="00774965">
        <w:rPr>
          <w:rFonts w:ascii="Times New Roman" w:hAnsi="Times New Roman" w:cs="Times New Roman"/>
          <w:sz w:val="24"/>
          <w:szCs w:val="28"/>
        </w:rPr>
        <w:t xml:space="preserve">Course Faculty:   </w:t>
      </w:r>
      <w:r w:rsidR="00DB032B" w:rsidRPr="00DB032B">
        <w:t>SWAPNA MAM</w:t>
      </w:r>
      <w:r w:rsidR="00DB032B">
        <w:rPr>
          <w:b/>
          <w:bCs/>
        </w:rPr>
        <w:t xml:space="preserve"> </w:t>
      </w:r>
      <w:r w:rsidRPr="00774965">
        <w:rPr>
          <w:rFonts w:ascii="Times New Roman" w:hAnsi="Times New Roman" w:cs="Times New Roman"/>
          <w:sz w:val="24"/>
          <w:szCs w:val="28"/>
        </w:rPr>
        <w:t xml:space="preserve">            </w:t>
      </w:r>
      <w:r>
        <w:rPr>
          <w:rFonts w:ascii="Times New Roman" w:hAnsi="Times New Roman" w:cs="Times New Roman"/>
          <w:sz w:val="24"/>
          <w:szCs w:val="28"/>
        </w:rPr>
        <w:tab/>
        <w:t xml:space="preserve">                     </w:t>
      </w:r>
      <w:r w:rsidRPr="00774965">
        <w:rPr>
          <w:rFonts w:ascii="Times New Roman" w:hAnsi="Times New Roman" w:cs="Times New Roman"/>
          <w:sz w:val="24"/>
          <w:szCs w:val="28"/>
        </w:rPr>
        <w:t xml:space="preserve">Course Name &amp; code: </w:t>
      </w:r>
      <w:r w:rsidR="00DB032B">
        <w:rPr>
          <w:rFonts w:ascii="Times New Roman" w:hAnsi="Times New Roman" w:cs="Times New Roman"/>
          <w:sz w:val="24"/>
          <w:szCs w:val="28"/>
        </w:rPr>
        <w:t xml:space="preserve">Computer Networks </w:t>
      </w:r>
      <w:r>
        <w:rPr>
          <w:rFonts w:ascii="Times New Roman" w:hAnsi="Times New Roman" w:cs="Times New Roman"/>
          <w:sz w:val="24"/>
          <w:szCs w:val="28"/>
        </w:rPr>
        <w:t>Semester:</w:t>
      </w:r>
      <w:r w:rsidR="00DB032B">
        <w:rPr>
          <w:rFonts w:ascii="Times New Roman" w:hAnsi="Times New Roman" w:cs="Times New Roman"/>
          <w:sz w:val="24"/>
          <w:szCs w:val="28"/>
        </w:rPr>
        <w:t xml:space="preserve"> 5</w:t>
      </w:r>
      <w:r>
        <w:rPr>
          <w:rFonts w:ascii="Times New Roman" w:hAnsi="Times New Roman" w:cs="Times New Roman"/>
          <w:sz w:val="24"/>
          <w:szCs w:val="28"/>
        </w:rPr>
        <w:tab/>
        <w:t xml:space="preserve">                        </w:t>
      </w:r>
      <w:r w:rsidRPr="00774965">
        <w:rPr>
          <w:rFonts w:ascii="Times New Roman" w:hAnsi="Times New Roman" w:cs="Times New Roman"/>
          <w:sz w:val="24"/>
          <w:szCs w:val="28"/>
        </w:rPr>
        <w:t>Date:</w:t>
      </w:r>
      <w:r w:rsidR="00DB032B">
        <w:rPr>
          <w:rFonts w:ascii="Times New Roman" w:hAnsi="Times New Roman" w:cs="Times New Roman"/>
          <w:sz w:val="24"/>
          <w:szCs w:val="28"/>
        </w:rPr>
        <w:t xml:space="preserve"> </w:t>
      </w:r>
    </w:p>
    <w:p w14:paraId="20295810" w14:textId="77777777" w:rsidR="00F61AB0" w:rsidRDefault="00F61AB0" w:rsidP="00057496">
      <w:pPr>
        <w:spacing w:after="0" w:line="240" w:lineRule="auto"/>
        <w:rPr>
          <w:b/>
          <w:sz w:val="28"/>
          <w:szCs w:val="28"/>
        </w:rPr>
      </w:pPr>
    </w:p>
    <w:tbl>
      <w:tblPr>
        <w:tblStyle w:val="TableGrid"/>
        <w:tblW w:w="10345" w:type="dxa"/>
        <w:jc w:val="center"/>
        <w:tblLayout w:type="fixed"/>
        <w:tblLook w:val="04A0" w:firstRow="1" w:lastRow="0" w:firstColumn="1" w:lastColumn="0" w:noHBand="0" w:noVBand="1"/>
      </w:tblPr>
      <w:tblGrid>
        <w:gridCol w:w="2434"/>
        <w:gridCol w:w="2098"/>
        <w:gridCol w:w="1985"/>
        <w:gridCol w:w="1984"/>
        <w:gridCol w:w="1844"/>
      </w:tblGrid>
      <w:tr w:rsidR="00594B97" w14:paraId="4BC22B91" w14:textId="77777777" w:rsidTr="006B7B5F">
        <w:trPr>
          <w:jc w:val="center"/>
        </w:trPr>
        <w:tc>
          <w:tcPr>
            <w:tcW w:w="2434" w:type="dxa"/>
            <w:shd w:val="clear" w:color="auto" w:fill="DEEAF6" w:themeFill="accent1" w:themeFillTint="33"/>
            <w:vAlign w:val="center"/>
          </w:tcPr>
          <w:p w14:paraId="6D242AFC" w14:textId="77777777" w:rsidR="00E10299" w:rsidRDefault="00E10299" w:rsidP="001B59EE">
            <w:pPr>
              <w:jc w:val="center"/>
            </w:pPr>
          </w:p>
          <w:p w14:paraId="1F920933" w14:textId="77777777" w:rsidR="00594B97" w:rsidRDefault="00256FAB" w:rsidP="001B59EE">
            <w:pPr>
              <w:jc w:val="center"/>
            </w:pPr>
            <w:r>
              <w:t>TITLE OF THE PROJECT</w:t>
            </w:r>
          </w:p>
          <w:p w14:paraId="4077A28C" w14:textId="77777777" w:rsidR="00594B97" w:rsidRDefault="00594B97" w:rsidP="001B59EE">
            <w:pPr>
              <w:jc w:val="center"/>
            </w:pPr>
          </w:p>
        </w:tc>
        <w:tc>
          <w:tcPr>
            <w:tcW w:w="7911" w:type="dxa"/>
            <w:gridSpan w:val="4"/>
          </w:tcPr>
          <w:p w14:paraId="48A3B777" w14:textId="5761504A" w:rsidR="004C2357" w:rsidRPr="004C2357" w:rsidRDefault="004C2357" w:rsidP="004C2357">
            <w:pPr>
              <w:jc w:val="center"/>
              <w:rPr>
                <w:rFonts w:ascii="Algerian" w:hAnsi="Algerian"/>
                <w:b/>
                <w:bCs/>
                <w:sz w:val="48"/>
                <w:szCs w:val="48"/>
              </w:rPr>
            </w:pPr>
            <w:r w:rsidRPr="004C2357">
              <w:rPr>
                <w:rFonts w:ascii="Algerian" w:hAnsi="Algerian"/>
                <w:b/>
                <w:bCs/>
                <w:color w:val="FF0000"/>
                <w:sz w:val="48"/>
                <w:szCs w:val="48"/>
              </w:rPr>
              <w:t>Intrusion Detection System</w:t>
            </w:r>
          </w:p>
        </w:tc>
      </w:tr>
      <w:tr w:rsidR="00594B97" w14:paraId="48A26215" w14:textId="77777777" w:rsidTr="00FC708A">
        <w:trPr>
          <w:trHeight w:val="258"/>
          <w:jc w:val="center"/>
        </w:trPr>
        <w:tc>
          <w:tcPr>
            <w:tcW w:w="2434" w:type="dxa"/>
            <w:shd w:val="clear" w:color="auto" w:fill="FFF2CC" w:themeFill="accent4" w:themeFillTint="33"/>
            <w:vAlign w:val="center"/>
          </w:tcPr>
          <w:p w14:paraId="730E439F" w14:textId="77777777" w:rsidR="00594B97" w:rsidRDefault="00594B97" w:rsidP="001B59EE">
            <w:pPr>
              <w:jc w:val="center"/>
            </w:pPr>
          </w:p>
        </w:tc>
        <w:tc>
          <w:tcPr>
            <w:tcW w:w="7911" w:type="dxa"/>
            <w:gridSpan w:val="4"/>
            <w:shd w:val="clear" w:color="auto" w:fill="FFF2CC" w:themeFill="accent4" w:themeFillTint="33"/>
          </w:tcPr>
          <w:p w14:paraId="054524D3" w14:textId="77777777" w:rsidR="00594B97" w:rsidRDefault="00594B97"/>
        </w:tc>
      </w:tr>
      <w:tr w:rsidR="00594B97" w14:paraId="66A49BBF" w14:textId="77777777" w:rsidTr="006B7B5F">
        <w:trPr>
          <w:trHeight w:val="270"/>
          <w:jc w:val="center"/>
        </w:trPr>
        <w:tc>
          <w:tcPr>
            <w:tcW w:w="2434" w:type="dxa"/>
            <w:shd w:val="clear" w:color="auto" w:fill="DEEAF6" w:themeFill="accent1" w:themeFillTint="33"/>
            <w:vAlign w:val="center"/>
          </w:tcPr>
          <w:p w14:paraId="189998A5" w14:textId="77777777" w:rsidR="001B59EE" w:rsidRDefault="001B59EE" w:rsidP="001B59EE">
            <w:pPr>
              <w:jc w:val="center"/>
            </w:pPr>
          </w:p>
          <w:p w14:paraId="5781C3B0" w14:textId="77777777" w:rsidR="00057496" w:rsidRDefault="00057496" w:rsidP="001B59EE">
            <w:pPr>
              <w:jc w:val="center"/>
            </w:pPr>
            <w:r>
              <w:t>S</w:t>
            </w:r>
            <w:r w:rsidR="001B59EE">
              <w:t>TUDENT NAME</w:t>
            </w:r>
          </w:p>
          <w:p w14:paraId="283D174C" w14:textId="77777777" w:rsidR="001B59EE" w:rsidRDefault="001B59EE" w:rsidP="001B59EE">
            <w:pPr>
              <w:jc w:val="center"/>
            </w:pPr>
          </w:p>
        </w:tc>
        <w:tc>
          <w:tcPr>
            <w:tcW w:w="2098" w:type="dxa"/>
          </w:tcPr>
          <w:p w14:paraId="4AB388B7" w14:textId="77777777" w:rsidR="00594B97" w:rsidRPr="00DB032B" w:rsidRDefault="00594B97" w:rsidP="004C2357">
            <w:pPr>
              <w:jc w:val="center"/>
              <w:rPr>
                <w:b/>
                <w:bCs/>
                <w:sz w:val="24"/>
                <w:szCs w:val="24"/>
              </w:rPr>
            </w:pPr>
          </w:p>
          <w:p w14:paraId="6490A09B" w14:textId="24BA0487" w:rsidR="00AF6C94" w:rsidRPr="00DB032B" w:rsidRDefault="00704777" w:rsidP="004C2357">
            <w:pPr>
              <w:jc w:val="center"/>
              <w:rPr>
                <w:b/>
                <w:bCs/>
                <w:sz w:val="24"/>
                <w:szCs w:val="24"/>
              </w:rPr>
            </w:pPr>
            <w:r w:rsidRPr="00DB032B">
              <w:rPr>
                <w:b/>
                <w:bCs/>
                <w:sz w:val="24"/>
                <w:szCs w:val="24"/>
              </w:rPr>
              <w:t>XITIZ VERMA</w:t>
            </w:r>
          </w:p>
          <w:p w14:paraId="1B6E4921" w14:textId="77777777" w:rsidR="00AF6C94" w:rsidRPr="00DB032B" w:rsidRDefault="00AF6C94" w:rsidP="004C2357">
            <w:pPr>
              <w:jc w:val="center"/>
              <w:rPr>
                <w:b/>
                <w:bCs/>
                <w:sz w:val="24"/>
                <w:szCs w:val="24"/>
              </w:rPr>
            </w:pPr>
          </w:p>
          <w:p w14:paraId="70F84343" w14:textId="77777777" w:rsidR="00AF6C94" w:rsidRPr="00DB032B" w:rsidRDefault="00AF6C94" w:rsidP="004C2357">
            <w:pPr>
              <w:jc w:val="center"/>
              <w:rPr>
                <w:b/>
                <w:bCs/>
                <w:sz w:val="24"/>
                <w:szCs w:val="24"/>
              </w:rPr>
            </w:pPr>
          </w:p>
        </w:tc>
        <w:tc>
          <w:tcPr>
            <w:tcW w:w="1985" w:type="dxa"/>
          </w:tcPr>
          <w:p w14:paraId="7EB75F83" w14:textId="77777777" w:rsidR="00704777" w:rsidRPr="00DB032B" w:rsidRDefault="00704777" w:rsidP="004C2357">
            <w:pPr>
              <w:jc w:val="center"/>
              <w:rPr>
                <w:b/>
                <w:bCs/>
                <w:sz w:val="24"/>
                <w:szCs w:val="24"/>
              </w:rPr>
            </w:pPr>
          </w:p>
          <w:p w14:paraId="7AE9DC97" w14:textId="204FEA4C" w:rsidR="00594B97" w:rsidRPr="00DB032B" w:rsidRDefault="00704777" w:rsidP="004C2357">
            <w:pPr>
              <w:jc w:val="center"/>
              <w:rPr>
                <w:b/>
                <w:bCs/>
                <w:sz w:val="24"/>
                <w:szCs w:val="24"/>
              </w:rPr>
            </w:pPr>
            <w:r w:rsidRPr="00DB032B">
              <w:rPr>
                <w:b/>
                <w:bCs/>
                <w:sz w:val="24"/>
                <w:szCs w:val="24"/>
              </w:rPr>
              <w:t xml:space="preserve">YUKTA </w:t>
            </w:r>
            <w:r w:rsidR="00920AD8" w:rsidRPr="00DB032B">
              <w:rPr>
                <w:b/>
                <w:bCs/>
                <w:sz w:val="24"/>
                <w:szCs w:val="24"/>
              </w:rPr>
              <w:t xml:space="preserve">N </w:t>
            </w:r>
            <w:r w:rsidRPr="00DB032B">
              <w:rPr>
                <w:b/>
                <w:bCs/>
                <w:sz w:val="24"/>
                <w:szCs w:val="24"/>
              </w:rPr>
              <w:t>SHETTIGAR</w:t>
            </w:r>
          </w:p>
          <w:p w14:paraId="7F395E18" w14:textId="34DC3556" w:rsidR="00920AD8" w:rsidRPr="00DB032B" w:rsidRDefault="00920AD8" w:rsidP="004C2357">
            <w:pPr>
              <w:jc w:val="center"/>
              <w:rPr>
                <w:b/>
                <w:bCs/>
                <w:sz w:val="24"/>
                <w:szCs w:val="24"/>
              </w:rPr>
            </w:pPr>
          </w:p>
        </w:tc>
        <w:tc>
          <w:tcPr>
            <w:tcW w:w="1984" w:type="dxa"/>
          </w:tcPr>
          <w:p w14:paraId="0D0B5CE1" w14:textId="77777777" w:rsidR="00594B97" w:rsidRPr="00DB032B" w:rsidRDefault="00594B97" w:rsidP="004C2357">
            <w:pPr>
              <w:jc w:val="center"/>
              <w:rPr>
                <w:b/>
                <w:bCs/>
                <w:sz w:val="24"/>
                <w:szCs w:val="24"/>
              </w:rPr>
            </w:pPr>
          </w:p>
          <w:p w14:paraId="56DBA931" w14:textId="60456DED" w:rsidR="00704777" w:rsidRPr="00DB032B" w:rsidRDefault="00704777" w:rsidP="004C2357">
            <w:pPr>
              <w:jc w:val="center"/>
              <w:rPr>
                <w:b/>
                <w:bCs/>
                <w:sz w:val="24"/>
                <w:szCs w:val="24"/>
              </w:rPr>
            </w:pPr>
            <w:r w:rsidRPr="00DB032B">
              <w:rPr>
                <w:b/>
                <w:bCs/>
                <w:sz w:val="24"/>
                <w:szCs w:val="24"/>
              </w:rPr>
              <w:t xml:space="preserve">BHARGAVI </w:t>
            </w:r>
            <w:r w:rsidR="00920AD8" w:rsidRPr="00DB032B">
              <w:rPr>
                <w:b/>
                <w:bCs/>
                <w:sz w:val="24"/>
                <w:szCs w:val="24"/>
              </w:rPr>
              <w:t>S</w:t>
            </w:r>
          </w:p>
        </w:tc>
        <w:tc>
          <w:tcPr>
            <w:tcW w:w="1844" w:type="dxa"/>
          </w:tcPr>
          <w:p w14:paraId="536FB4EA" w14:textId="77777777" w:rsidR="00594B97" w:rsidRPr="00DB032B" w:rsidRDefault="00594B97" w:rsidP="004C2357">
            <w:pPr>
              <w:jc w:val="center"/>
              <w:rPr>
                <w:b/>
                <w:bCs/>
                <w:sz w:val="24"/>
                <w:szCs w:val="24"/>
              </w:rPr>
            </w:pPr>
          </w:p>
          <w:p w14:paraId="43F69AFC" w14:textId="07DA5999" w:rsidR="00704777" w:rsidRPr="00DB032B" w:rsidRDefault="00704777" w:rsidP="004C2357">
            <w:pPr>
              <w:jc w:val="center"/>
              <w:rPr>
                <w:b/>
                <w:bCs/>
                <w:sz w:val="24"/>
                <w:szCs w:val="24"/>
              </w:rPr>
            </w:pPr>
            <w:r w:rsidRPr="00DB032B">
              <w:rPr>
                <w:b/>
                <w:bCs/>
                <w:sz w:val="24"/>
                <w:szCs w:val="24"/>
              </w:rPr>
              <w:t>YASHASWINI SHREE</w:t>
            </w:r>
          </w:p>
        </w:tc>
      </w:tr>
      <w:tr w:rsidR="001B59EE" w14:paraId="1D345267" w14:textId="77777777" w:rsidTr="006B7B5F">
        <w:trPr>
          <w:trHeight w:val="270"/>
          <w:jc w:val="center"/>
        </w:trPr>
        <w:tc>
          <w:tcPr>
            <w:tcW w:w="2434" w:type="dxa"/>
            <w:shd w:val="clear" w:color="auto" w:fill="DEEAF6" w:themeFill="accent1" w:themeFillTint="33"/>
            <w:vAlign w:val="center"/>
          </w:tcPr>
          <w:p w14:paraId="53F7E54C" w14:textId="77777777" w:rsidR="00594B97" w:rsidRDefault="00057496" w:rsidP="001B59EE">
            <w:pPr>
              <w:jc w:val="center"/>
            </w:pPr>
            <w:r>
              <w:t>USN</w:t>
            </w:r>
          </w:p>
        </w:tc>
        <w:tc>
          <w:tcPr>
            <w:tcW w:w="2098" w:type="dxa"/>
            <w:shd w:val="clear" w:color="auto" w:fill="DEEAF6" w:themeFill="accent1" w:themeFillTint="33"/>
          </w:tcPr>
          <w:p w14:paraId="68247890" w14:textId="5E974E86" w:rsidR="00594B97" w:rsidRPr="00DB032B" w:rsidRDefault="00704777" w:rsidP="004C2357">
            <w:pPr>
              <w:jc w:val="center"/>
              <w:rPr>
                <w:b/>
                <w:bCs/>
                <w:sz w:val="24"/>
                <w:szCs w:val="24"/>
              </w:rPr>
            </w:pPr>
            <w:r w:rsidRPr="00DB032B">
              <w:rPr>
                <w:b/>
                <w:bCs/>
                <w:sz w:val="24"/>
                <w:szCs w:val="24"/>
              </w:rPr>
              <w:t>1DS19CS193</w:t>
            </w:r>
          </w:p>
        </w:tc>
        <w:tc>
          <w:tcPr>
            <w:tcW w:w="1985" w:type="dxa"/>
            <w:shd w:val="clear" w:color="auto" w:fill="DEEAF6" w:themeFill="accent1" w:themeFillTint="33"/>
          </w:tcPr>
          <w:p w14:paraId="5A3211FD" w14:textId="06505EA0" w:rsidR="00594B97" w:rsidRPr="00DB032B" w:rsidRDefault="00704777" w:rsidP="004C2357">
            <w:pPr>
              <w:jc w:val="center"/>
              <w:rPr>
                <w:b/>
                <w:bCs/>
                <w:sz w:val="24"/>
                <w:szCs w:val="24"/>
              </w:rPr>
            </w:pPr>
            <w:r w:rsidRPr="00DB032B">
              <w:rPr>
                <w:b/>
                <w:bCs/>
                <w:sz w:val="24"/>
                <w:szCs w:val="24"/>
              </w:rPr>
              <w:t>1DS19CS197</w:t>
            </w:r>
          </w:p>
        </w:tc>
        <w:tc>
          <w:tcPr>
            <w:tcW w:w="1984" w:type="dxa"/>
            <w:shd w:val="clear" w:color="auto" w:fill="DEEAF6" w:themeFill="accent1" w:themeFillTint="33"/>
          </w:tcPr>
          <w:p w14:paraId="4DE90368" w14:textId="3BC75AF6" w:rsidR="00594B97" w:rsidRPr="00DB032B" w:rsidRDefault="00920AD8" w:rsidP="004C2357">
            <w:pPr>
              <w:jc w:val="center"/>
              <w:rPr>
                <w:b/>
                <w:bCs/>
                <w:sz w:val="24"/>
                <w:szCs w:val="24"/>
              </w:rPr>
            </w:pPr>
            <w:r w:rsidRPr="00DB032B">
              <w:rPr>
                <w:b/>
                <w:bCs/>
                <w:sz w:val="24"/>
                <w:szCs w:val="24"/>
              </w:rPr>
              <w:t>1DS19CS198</w:t>
            </w:r>
          </w:p>
        </w:tc>
        <w:tc>
          <w:tcPr>
            <w:tcW w:w="1844" w:type="dxa"/>
            <w:shd w:val="clear" w:color="auto" w:fill="DEEAF6" w:themeFill="accent1" w:themeFillTint="33"/>
          </w:tcPr>
          <w:p w14:paraId="7F348737" w14:textId="4356D280" w:rsidR="00594B97" w:rsidRPr="00DB032B" w:rsidRDefault="00920AD8" w:rsidP="004C2357">
            <w:pPr>
              <w:jc w:val="center"/>
              <w:rPr>
                <w:b/>
                <w:bCs/>
                <w:sz w:val="24"/>
                <w:szCs w:val="24"/>
              </w:rPr>
            </w:pPr>
            <w:r w:rsidRPr="00DB032B">
              <w:rPr>
                <w:b/>
                <w:bCs/>
                <w:sz w:val="24"/>
                <w:szCs w:val="24"/>
              </w:rPr>
              <w:t>1DS19CS196</w:t>
            </w:r>
          </w:p>
        </w:tc>
      </w:tr>
      <w:tr w:rsidR="00594B97" w14:paraId="0F2843C7" w14:textId="77777777" w:rsidTr="006B7B5F">
        <w:trPr>
          <w:trHeight w:val="817"/>
          <w:jc w:val="center"/>
        </w:trPr>
        <w:tc>
          <w:tcPr>
            <w:tcW w:w="2434" w:type="dxa"/>
            <w:shd w:val="clear" w:color="auto" w:fill="D9E2F3" w:themeFill="accent5" w:themeFillTint="33"/>
            <w:vAlign w:val="center"/>
          </w:tcPr>
          <w:p w14:paraId="7B49F1FC" w14:textId="77777777" w:rsidR="001B59EE" w:rsidRDefault="001B59EE" w:rsidP="001B59EE">
            <w:pPr>
              <w:jc w:val="center"/>
            </w:pPr>
          </w:p>
          <w:p w14:paraId="5ED55611" w14:textId="77777777" w:rsidR="001B59EE" w:rsidRDefault="001B59EE" w:rsidP="001B59EE">
            <w:pPr>
              <w:jc w:val="center"/>
            </w:pPr>
          </w:p>
          <w:p w14:paraId="3953BE64" w14:textId="77777777" w:rsidR="001B59EE" w:rsidRDefault="00057496" w:rsidP="001B59EE">
            <w:pPr>
              <w:jc w:val="center"/>
            </w:pPr>
            <w:r>
              <w:t>INDIVIDUAL</w:t>
            </w:r>
          </w:p>
          <w:p w14:paraId="5CBBD19A" w14:textId="77777777" w:rsidR="00057496" w:rsidRDefault="00057496" w:rsidP="001B59EE">
            <w:pPr>
              <w:jc w:val="center"/>
            </w:pPr>
            <w:r>
              <w:t>CONTRIBUTION</w:t>
            </w:r>
          </w:p>
          <w:p w14:paraId="2C64E188" w14:textId="77777777" w:rsidR="00057496" w:rsidRDefault="00057496" w:rsidP="001B59EE">
            <w:pPr>
              <w:jc w:val="center"/>
            </w:pPr>
          </w:p>
          <w:p w14:paraId="352CD70E" w14:textId="77777777" w:rsidR="00594B97" w:rsidRDefault="00594B97" w:rsidP="001B59EE">
            <w:pPr>
              <w:jc w:val="center"/>
            </w:pPr>
          </w:p>
        </w:tc>
        <w:tc>
          <w:tcPr>
            <w:tcW w:w="2098" w:type="dxa"/>
          </w:tcPr>
          <w:p w14:paraId="1442F3DA" w14:textId="77777777" w:rsidR="00594B97" w:rsidRPr="00DB032B" w:rsidRDefault="00594B97">
            <w:pPr>
              <w:rPr>
                <w:sz w:val="24"/>
                <w:szCs w:val="24"/>
              </w:rPr>
            </w:pPr>
          </w:p>
        </w:tc>
        <w:tc>
          <w:tcPr>
            <w:tcW w:w="1985" w:type="dxa"/>
          </w:tcPr>
          <w:p w14:paraId="6791BBC6" w14:textId="77777777" w:rsidR="00594B97" w:rsidRPr="00DB032B" w:rsidRDefault="00594B97">
            <w:pPr>
              <w:rPr>
                <w:sz w:val="24"/>
                <w:szCs w:val="24"/>
              </w:rPr>
            </w:pPr>
          </w:p>
        </w:tc>
        <w:tc>
          <w:tcPr>
            <w:tcW w:w="1984" w:type="dxa"/>
          </w:tcPr>
          <w:p w14:paraId="5CDD8301" w14:textId="77777777" w:rsidR="00594B97" w:rsidRPr="00DB032B" w:rsidRDefault="00594B97">
            <w:pPr>
              <w:rPr>
                <w:sz w:val="24"/>
                <w:szCs w:val="24"/>
              </w:rPr>
            </w:pPr>
          </w:p>
        </w:tc>
        <w:tc>
          <w:tcPr>
            <w:tcW w:w="1844" w:type="dxa"/>
          </w:tcPr>
          <w:p w14:paraId="38F7A2AB" w14:textId="77777777" w:rsidR="00594B97" w:rsidRPr="00DB032B" w:rsidRDefault="00594B97">
            <w:pPr>
              <w:rPr>
                <w:sz w:val="24"/>
                <w:szCs w:val="24"/>
              </w:rPr>
            </w:pPr>
          </w:p>
        </w:tc>
      </w:tr>
      <w:tr w:rsidR="00594B97" w14:paraId="7445E3F4" w14:textId="77777777" w:rsidTr="006B7B5F">
        <w:trPr>
          <w:jc w:val="center"/>
        </w:trPr>
        <w:tc>
          <w:tcPr>
            <w:tcW w:w="2434" w:type="dxa"/>
            <w:shd w:val="clear" w:color="auto" w:fill="D9E2F3" w:themeFill="accent5" w:themeFillTint="33"/>
            <w:vAlign w:val="bottom"/>
          </w:tcPr>
          <w:p w14:paraId="16BCF1FA" w14:textId="77777777" w:rsidR="001B59EE" w:rsidRDefault="001B59EE" w:rsidP="001B59EE">
            <w:pPr>
              <w:jc w:val="center"/>
            </w:pPr>
          </w:p>
          <w:p w14:paraId="699BBEA3" w14:textId="77777777" w:rsidR="00594B97" w:rsidRDefault="00256FAB" w:rsidP="001B59EE">
            <w:pPr>
              <w:jc w:val="center"/>
            </w:pPr>
            <w:r>
              <w:t>GUIDE</w:t>
            </w:r>
          </w:p>
          <w:p w14:paraId="16ED639C" w14:textId="77777777" w:rsidR="00594B97" w:rsidRDefault="00594B97" w:rsidP="001B59EE">
            <w:pPr>
              <w:jc w:val="center"/>
            </w:pPr>
          </w:p>
        </w:tc>
        <w:tc>
          <w:tcPr>
            <w:tcW w:w="7911" w:type="dxa"/>
            <w:gridSpan w:val="4"/>
          </w:tcPr>
          <w:p w14:paraId="5D4143DA" w14:textId="77777777" w:rsidR="00594B97" w:rsidRPr="00DB032B" w:rsidRDefault="00256FAB">
            <w:pPr>
              <w:rPr>
                <w:sz w:val="24"/>
                <w:szCs w:val="24"/>
              </w:rPr>
            </w:pPr>
            <w:r w:rsidRPr="00DB032B">
              <w:rPr>
                <w:sz w:val="24"/>
                <w:szCs w:val="24"/>
              </w:rPr>
              <w:t xml:space="preserve"> </w:t>
            </w:r>
          </w:p>
          <w:p w14:paraId="2C131CD5" w14:textId="01472B2D" w:rsidR="00920AD8" w:rsidRPr="00DB032B" w:rsidRDefault="00920AD8" w:rsidP="004C2357">
            <w:pPr>
              <w:jc w:val="center"/>
              <w:rPr>
                <w:b/>
                <w:bCs/>
                <w:sz w:val="24"/>
                <w:szCs w:val="24"/>
              </w:rPr>
            </w:pPr>
            <w:r w:rsidRPr="00DB032B">
              <w:rPr>
                <w:b/>
                <w:bCs/>
                <w:sz w:val="24"/>
                <w:szCs w:val="24"/>
              </w:rPr>
              <w:t>SWAPNA MAM</w:t>
            </w:r>
          </w:p>
        </w:tc>
      </w:tr>
      <w:tr w:rsidR="00594B97" w14:paraId="69661DAC" w14:textId="77777777" w:rsidTr="006B7B5F">
        <w:trPr>
          <w:jc w:val="center"/>
        </w:trPr>
        <w:tc>
          <w:tcPr>
            <w:tcW w:w="2434" w:type="dxa"/>
            <w:shd w:val="clear" w:color="auto" w:fill="FFF2CC" w:themeFill="accent4" w:themeFillTint="33"/>
            <w:vAlign w:val="center"/>
          </w:tcPr>
          <w:p w14:paraId="3846F9E8" w14:textId="77777777" w:rsidR="00594B97" w:rsidRDefault="00594B97" w:rsidP="001B59EE">
            <w:pPr>
              <w:jc w:val="center"/>
            </w:pPr>
          </w:p>
        </w:tc>
        <w:tc>
          <w:tcPr>
            <w:tcW w:w="7911" w:type="dxa"/>
            <w:gridSpan w:val="4"/>
            <w:shd w:val="clear" w:color="auto" w:fill="FFF2CC" w:themeFill="accent4" w:themeFillTint="33"/>
          </w:tcPr>
          <w:p w14:paraId="15EE1346" w14:textId="77777777" w:rsidR="00594B97" w:rsidRDefault="00594B97"/>
        </w:tc>
      </w:tr>
      <w:tr w:rsidR="00FC708A" w14:paraId="57879721" w14:textId="77777777" w:rsidTr="00FC708A">
        <w:trPr>
          <w:jc w:val="center"/>
        </w:trPr>
        <w:tc>
          <w:tcPr>
            <w:tcW w:w="2434" w:type="dxa"/>
            <w:shd w:val="clear" w:color="auto" w:fill="DEEAF6" w:themeFill="accent1" w:themeFillTint="33"/>
            <w:vAlign w:val="center"/>
          </w:tcPr>
          <w:p w14:paraId="0D8D4700" w14:textId="77777777" w:rsidR="00FC708A" w:rsidRDefault="00FC708A" w:rsidP="001B59EE">
            <w:pPr>
              <w:jc w:val="center"/>
              <w:rPr>
                <w:caps/>
              </w:rPr>
            </w:pPr>
            <w:r>
              <w:rPr>
                <w:caps/>
              </w:rPr>
              <w:t>PROJECT ABSTRACT :</w:t>
            </w:r>
          </w:p>
        </w:tc>
        <w:tc>
          <w:tcPr>
            <w:tcW w:w="7911" w:type="dxa"/>
            <w:gridSpan w:val="4"/>
            <w:shd w:val="clear" w:color="auto" w:fill="DEEAF6" w:themeFill="accent1" w:themeFillTint="33"/>
          </w:tcPr>
          <w:p w14:paraId="0607D32F" w14:textId="77777777" w:rsidR="00906202" w:rsidRDefault="00906202"/>
          <w:p w14:paraId="325394C6" w14:textId="77777777" w:rsidR="00906202" w:rsidRDefault="00906202" w:rsidP="00906202">
            <w:r w:rsidRPr="00906202">
              <w:t>Intrusion Detection System is a software or a device that can monitor all the suspicious activities in the network or that activities that violates its policy.</w:t>
            </w:r>
          </w:p>
          <w:p w14:paraId="288FE295" w14:textId="5F4B9628" w:rsidR="00906202" w:rsidRDefault="00906202" w:rsidP="00906202">
            <w:r w:rsidRPr="00906202">
              <w:t>IDS is very popular system to protect the networks from different types of attacks. Any intrusion activity or violation is reported or informed either to administrator or this information can be centrally collected in a system called SIEM (Security Information and Event Management). It collects and combine information from different sources and it uses alarm filtering techniques.</w:t>
            </w:r>
          </w:p>
          <w:p w14:paraId="5C29F86D" w14:textId="71CC6AC0" w:rsidR="00906202" w:rsidRDefault="00906202" w:rsidP="00906202">
            <w:r w:rsidRPr="00906202">
              <w:t>There are two most common types of IDS</w:t>
            </w:r>
            <w:r>
              <w:t xml:space="preserve"> -</w:t>
            </w:r>
            <w:r w:rsidRPr="00906202">
              <w:t xml:space="preserve"> (NIDS) Network based Intrusion detection system and (HIDS) Host based Intrusion detection system.</w:t>
            </w:r>
          </w:p>
          <w:p w14:paraId="1A160237" w14:textId="4A282902" w:rsidR="00906202" w:rsidRDefault="00906202" w:rsidP="00906202">
            <w:r w:rsidRPr="00906202">
              <w:t>HIDS is used for monitoring important operating system files and NIDS are used to analyze incoming network traffic. Here's how IDS work, IDS when placed at a strategic point or points within a network to monitor traffic to and from all devices on the network, an IDS will perform an analysis of passing traffic, and match the traffic that is passed on the subnets to the library of known attacks. Once an attack is identified, or abnormal behaviour is sensed, the alert can be sent to the administrator.</w:t>
            </w:r>
          </w:p>
          <w:p w14:paraId="47B7285D" w14:textId="01BA02E1" w:rsidR="00906202" w:rsidRDefault="00906202" w:rsidP="00906202">
            <w:r w:rsidRPr="00906202">
              <w:t>Modern networked business environments require a high level of security to ensure safe and trusted communication of information between various organizations.</w:t>
            </w:r>
          </w:p>
          <w:p w14:paraId="4D11FF0D" w14:textId="1438BA31" w:rsidR="00FC708A" w:rsidRDefault="00906202" w:rsidP="00906202">
            <w:r w:rsidRPr="00906202">
              <w:t>An intrusion detection system acts as an adaptable safeguard technology for system security after traditional technologies fail. Cyber-attacks will only become more sophisticated, so it is important that</w:t>
            </w:r>
            <w:r>
              <w:t xml:space="preserve"> protection technologies adapt along with their threats.</w:t>
            </w:r>
          </w:p>
          <w:p w14:paraId="33D0422D" w14:textId="753D55D0" w:rsidR="00906202" w:rsidRDefault="00906202"/>
        </w:tc>
      </w:tr>
      <w:tr w:rsidR="00FC708A" w14:paraId="44D7ED7E" w14:textId="77777777" w:rsidTr="00FC708A">
        <w:trPr>
          <w:jc w:val="center"/>
        </w:trPr>
        <w:tc>
          <w:tcPr>
            <w:tcW w:w="2434" w:type="dxa"/>
            <w:shd w:val="clear" w:color="auto" w:fill="FFF2CC" w:themeFill="accent4" w:themeFillTint="33"/>
            <w:vAlign w:val="center"/>
          </w:tcPr>
          <w:p w14:paraId="00369046" w14:textId="77777777" w:rsidR="00FC708A" w:rsidRDefault="00FC708A" w:rsidP="00FC708A">
            <w:pPr>
              <w:jc w:val="center"/>
              <w:rPr>
                <w:caps/>
              </w:rPr>
            </w:pPr>
          </w:p>
        </w:tc>
        <w:tc>
          <w:tcPr>
            <w:tcW w:w="7911" w:type="dxa"/>
            <w:gridSpan w:val="4"/>
            <w:shd w:val="clear" w:color="auto" w:fill="FFF2CC" w:themeFill="accent4" w:themeFillTint="33"/>
          </w:tcPr>
          <w:p w14:paraId="48497345" w14:textId="77777777" w:rsidR="00FC708A" w:rsidRDefault="00FC708A"/>
        </w:tc>
      </w:tr>
      <w:tr w:rsidR="00594B97" w14:paraId="7C40FF9D" w14:textId="77777777" w:rsidTr="006B7B5F">
        <w:trPr>
          <w:trHeight w:val="2407"/>
          <w:jc w:val="center"/>
        </w:trPr>
        <w:tc>
          <w:tcPr>
            <w:tcW w:w="2434" w:type="dxa"/>
            <w:shd w:val="clear" w:color="auto" w:fill="D9E2F3" w:themeFill="accent5" w:themeFillTint="33"/>
            <w:vAlign w:val="center"/>
          </w:tcPr>
          <w:p w14:paraId="2ABED151" w14:textId="77777777" w:rsidR="00594B97" w:rsidRDefault="005E68AD" w:rsidP="001B59EE">
            <w:pPr>
              <w:jc w:val="center"/>
              <w:rPr>
                <w:caps/>
              </w:rPr>
            </w:pPr>
            <w:r>
              <w:rPr>
                <w:caps/>
              </w:rPr>
              <w:t>Introduction</w:t>
            </w:r>
          </w:p>
        </w:tc>
        <w:tc>
          <w:tcPr>
            <w:tcW w:w="7911" w:type="dxa"/>
            <w:gridSpan w:val="4"/>
          </w:tcPr>
          <w:p w14:paraId="65CB5C0B" w14:textId="77777777" w:rsidR="0020161B" w:rsidRDefault="0020161B"/>
          <w:p w14:paraId="4A4B41D2" w14:textId="720E2BC1" w:rsidR="00FC708A" w:rsidRDefault="0020161B">
            <w:r w:rsidRPr="0020161B">
              <w:t>An IDS is basically a software or device that is categorised into two common parts one is NID i.e. Network Intrusion Detection and second is HID i.e. Host Intrusion Detection. The work of both the NID &amp; HID is same but their level is different. But IDS are categorised into 5 types - NIDS, HIDS, PIDS, Hybrid IDS &amp; APIDS. Work is same to detect intrusions but they are used at different levels.</w:t>
            </w:r>
          </w:p>
          <w:p w14:paraId="24B19283" w14:textId="77777777" w:rsidR="007E6548" w:rsidRDefault="007E6548"/>
          <w:p w14:paraId="70A40F2D" w14:textId="304423BF" w:rsidR="0020161B" w:rsidRDefault="007E6548">
            <w:r>
              <w:rPr>
                <w:noProof/>
              </w:rPr>
              <w:drawing>
                <wp:inline distT="0" distB="0" distL="0" distR="0" wp14:anchorId="31312BE4" wp14:editId="466D9FB2">
                  <wp:extent cx="4886325" cy="2486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886325" cy="2486025"/>
                          </a:xfrm>
                          <a:prstGeom prst="rect">
                            <a:avLst/>
                          </a:prstGeom>
                        </pic:spPr>
                      </pic:pic>
                    </a:graphicData>
                  </a:graphic>
                </wp:inline>
              </w:drawing>
            </w:r>
          </w:p>
          <w:p w14:paraId="411C3446" w14:textId="77777777" w:rsidR="007E6548" w:rsidRDefault="007E6548"/>
          <w:p w14:paraId="495CF4E1" w14:textId="5DC4DE9E" w:rsidR="0020161B" w:rsidRDefault="0020161B" w:rsidP="0020161B">
            <w:r>
              <w:t xml:space="preserve">In </w:t>
            </w:r>
            <w:r w:rsidR="007E6548">
              <w:t>the Figure</w:t>
            </w:r>
            <w:r>
              <w:t xml:space="preserve"> </w:t>
            </w:r>
            <w:r w:rsidR="007E6548">
              <w:t>we</w:t>
            </w:r>
            <w:r>
              <w:t xml:space="preserve"> are now clear that where HIDSS are used and where NIDSS are used.</w:t>
            </w:r>
          </w:p>
          <w:p w14:paraId="0E2B3282" w14:textId="77777777" w:rsidR="0020161B" w:rsidRDefault="0020161B" w:rsidP="0020161B"/>
          <w:p w14:paraId="4D859883" w14:textId="38143612" w:rsidR="0020161B" w:rsidRDefault="0020161B" w:rsidP="0020161B">
            <w:r>
              <w:t xml:space="preserve">In this project </w:t>
            </w:r>
            <w:r w:rsidR="00E14B7B">
              <w:t>we</w:t>
            </w:r>
            <w:r>
              <w:t xml:space="preserve"> have implemented Intrusion Detection System by creating 3 different networks as in Fig</w:t>
            </w:r>
            <w:r w:rsidR="007E6548">
              <w:t xml:space="preserve">ure </w:t>
            </w:r>
            <w:r>
              <w:t xml:space="preserve">2. Implementing the IDS is very challenging task as it needs the implementor to have proper knowledge with prior knowledge with some common and special network devices and ethernet cables. One have to know that how to deal with the CLI i.e. Command Line Interface. As </w:t>
            </w:r>
            <w:r w:rsidR="00E14B7B">
              <w:t>we are</w:t>
            </w:r>
            <w:r>
              <w:t xml:space="preserve"> performing this project on Cisco Packet Tracer </w:t>
            </w:r>
            <w:r w:rsidR="007E6548">
              <w:t>–</w:t>
            </w:r>
            <w:r>
              <w:t xml:space="preserve"> </w:t>
            </w:r>
            <w:r w:rsidR="007E6548">
              <w:t xml:space="preserve">the </w:t>
            </w:r>
            <w:r>
              <w:t>best available simulation tool which allows users to see the working of network in real time.</w:t>
            </w:r>
          </w:p>
          <w:p w14:paraId="0C79A44C" w14:textId="31A0B594" w:rsidR="00622E34" w:rsidRDefault="00622E34" w:rsidP="0020161B"/>
          <w:p w14:paraId="05DB65E2" w14:textId="3107EB6A" w:rsidR="00622E34" w:rsidRDefault="00622E34" w:rsidP="00622E34">
            <w:r>
              <w:t xml:space="preserve">A layout of the network should be made prior to the implementation of IDS as </w:t>
            </w:r>
            <w:r w:rsidR="00E14B7B">
              <w:t xml:space="preserve">we are </w:t>
            </w:r>
            <w:r>
              <w:t xml:space="preserve">implementing NIDS. There are various parameters which are to be kept in mind while </w:t>
            </w:r>
            <w:r w:rsidR="00E14B7B">
              <w:t>We</w:t>
            </w:r>
            <w:r>
              <w:t xml:space="preserve"> designed network and configure IDS. Here are some 'can's and can not's about the IDS.</w:t>
            </w:r>
          </w:p>
          <w:p w14:paraId="4CE04905" w14:textId="77777777" w:rsidR="00622E34" w:rsidRDefault="00622E34" w:rsidP="00622E34"/>
          <w:p w14:paraId="5F23A9AC" w14:textId="0A6FE767" w:rsidR="00622E34" w:rsidRDefault="00622E34" w:rsidP="00622E34">
            <w:r>
              <w:t>- CAN recognize and report alterations to data.</w:t>
            </w:r>
          </w:p>
          <w:p w14:paraId="43B135DA" w14:textId="14F20932" w:rsidR="00622E34" w:rsidRDefault="00622E34" w:rsidP="00622E34">
            <w:r>
              <w:t>- CAN detect when your system is under attack.</w:t>
            </w:r>
          </w:p>
          <w:p w14:paraId="43370652" w14:textId="4A031A0D" w:rsidR="00622E34" w:rsidRDefault="00622E34" w:rsidP="00622E34">
            <w:r>
              <w:t>- CAN detect errors in your system configuration.</w:t>
            </w:r>
          </w:p>
          <w:p w14:paraId="0B574A71" w14:textId="740B5125" w:rsidR="00622E34" w:rsidRDefault="00622E34" w:rsidP="00622E34">
            <w:r>
              <w:t>- CAN NOT analyse all the traffic on a busy network.</w:t>
            </w:r>
          </w:p>
          <w:p w14:paraId="6B49D322" w14:textId="7134E2E9" w:rsidR="00622E34" w:rsidRDefault="00622E34" w:rsidP="00622E34">
            <w:r>
              <w:t>- CAN NOT prevent system from that attack which it detects.</w:t>
            </w:r>
          </w:p>
          <w:p w14:paraId="7D62AA8E" w14:textId="4B4E67C2" w:rsidR="00622E34" w:rsidRDefault="00622E34" w:rsidP="00622E34">
            <w:r>
              <w:t>- CAN NOT deal with some of the modern network hardware and features.</w:t>
            </w:r>
          </w:p>
          <w:p w14:paraId="19EF51D9" w14:textId="0D23B98B" w:rsidR="007E6548" w:rsidRDefault="007E6548" w:rsidP="00622E34"/>
          <w:p w14:paraId="2E91B674" w14:textId="5F9EC4E3" w:rsidR="007E6548" w:rsidRDefault="007E6548" w:rsidP="00622E34">
            <w:r>
              <w:rPr>
                <w:noProof/>
              </w:rPr>
              <w:lastRenderedPageBreak/>
              <w:drawing>
                <wp:inline distT="0" distB="0" distL="0" distR="0" wp14:anchorId="68F432D2" wp14:editId="0064A066">
                  <wp:extent cx="4886325" cy="252349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886325" cy="2523490"/>
                          </a:xfrm>
                          <a:prstGeom prst="rect">
                            <a:avLst/>
                          </a:prstGeom>
                        </pic:spPr>
                      </pic:pic>
                    </a:graphicData>
                  </a:graphic>
                </wp:inline>
              </w:drawing>
            </w:r>
          </w:p>
          <w:p w14:paraId="15C6874B" w14:textId="77777777" w:rsidR="00FC708A" w:rsidRDefault="00FC708A"/>
        </w:tc>
      </w:tr>
      <w:tr w:rsidR="00F61AB0" w14:paraId="591BB87F" w14:textId="77777777" w:rsidTr="006B7B5F">
        <w:trPr>
          <w:trHeight w:val="278"/>
          <w:jc w:val="center"/>
        </w:trPr>
        <w:tc>
          <w:tcPr>
            <w:tcW w:w="2434" w:type="dxa"/>
            <w:shd w:val="clear" w:color="auto" w:fill="FFF2CC" w:themeFill="accent4" w:themeFillTint="33"/>
            <w:vAlign w:val="center"/>
          </w:tcPr>
          <w:p w14:paraId="649B3327" w14:textId="77777777" w:rsidR="00F61AB0" w:rsidRDefault="00F61AB0" w:rsidP="001B59EE">
            <w:pPr>
              <w:jc w:val="center"/>
              <w:rPr>
                <w:caps/>
              </w:rPr>
            </w:pPr>
          </w:p>
        </w:tc>
        <w:tc>
          <w:tcPr>
            <w:tcW w:w="7911" w:type="dxa"/>
            <w:gridSpan w:val="4"/>
            <w:shd w:val="clear" w:color="auto" w:fill="FFF2CC" w:themeFill="accent4" w:themeFillTint="33"/>
          </w:tcPr>
          <w:p w14:paraId="31064898" w14:textId="77777777" w:rsidR="00F61AB0" w:rsidRDefault="00F61AB0"/>
        </w:tc>
      </w:tr>
      <w:tr w:rsidR="00594B97" w14:paraId="012F8FC4" w14:textId="77777777" w:rsidTr="006B7B5F">
        <w:trPr>
          <w:trHeight w:val="2427"/>
          <w:jc w:val="center"/>
        </w:trPr>
        <w:tc>
          <w:tcPr>
            <w:tcW w:w="2434" w:type="dxa"/>
            <w:shd w:val="clear" w:color="auto" w:fill="D9E2F3" w:themeFill="accent5" w:themeFillTint="33"/>
            <w:vAlign w:val="center"/>
          </w:tcPr>
          <w:p w14:paraId="1781D2B4" w14:textId="77777777" w:rsidR="005E68AD" w:rsidRDefault="005E68AD" w:rsidP="001B59EE">
            <w:pPr>
              <w:jc w:val="center"/>
              <w:rPr>
                <w:caps/>
              </w:rPr>
            </w:pPr>
            <w:r>
              <w:rPr>
                <w:caps/>
              </w:rPr>
              <w:t>Design</w:t>
            </w:r>
          </w:p>
          <w:p w14:paraId="6A7D12D0" w14:textId="77777777" w:rsidR="00594B97" w:rsidRDefault="00594B97" w:rsidP="001B59EE">
            <w:pPr>
              <w:jc w:val="center"/>
              <w:rPr>
                <w:caps/>
              </w:rPr>
            </w:pPr>
          </w:p>
        </w:tc>
        <w:tc>
          <w:tcPr>
            <w:tcW w:w="7911" w:type="dxa"/>
            <w:gridSpan w:val="4"/>
          </w:tcPr>
          <w:p w14:paraId="5B47A415" w14:textId="77777777" w:rsidR="00594B97" w:rsidRDefault="00594B97"/>
          <w:p w14:paraId="666E9065" w14:textId="6413CD0D" w:rsidR="001B59EE" w:rsidRDefault="00DB032B">
            <w:r>
              <w:rPr>
                <w:noProof/>
              </w:rPr>
              <w:drawing>
                <wp:inline distT="0" distB="0" distL="0" distR="0" wp14:anchorId="66AE54B2" wp14:editId="48F41CDC">
                  <wp:extent cx="4886325" cy="1802130"/>
                  <wp:effectExtent l="0" t="0" r="952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86325" cy="1802130"/>
                          </a:xfrm>
                          <a:prstGeom prst="rect">
                            <a:avLst/>
                          </a:prstGeom>
                        </pic:spPr>
                      </pic:pic>
                    </a:graphicData>
                  </a:graphic>
                </wp:inline>
              </w:drawing>
            </w:r>
          </w:p>
          <w:p w14:paraId="3AA65992" w14:textId="77777777" w:rsidR="001B59EE" w:rsidRDefault="001B59EE"/>
          <w:p w14:paraId="1AC6F894" w14:textId="77777777" w:rsidR="001B59EE" w:rsidRDefault="001B59EE"/>
          <w:p w14:paraId="5E3B04A1" w14:textId="77777777" w:rsidR="001B59EE" w:rsidRDefault="001B59EE"/>
          <w:p w14:paraId="192D7D8A" w14:textId="77777777" w:rsidR="001B59EE" w:rsidRDefault="001B59EE"/>
          <w:p w14:paraId="0135E3F0" w14:textId="77777777" w:rsidR="001B59EE" w:rsidRDefault="001B59EE"/>
          <w:p w14:paraId="0B7628A3" w14:textId="392C902C" w:rsidR="001B59EE" w:rsidRDefault="001B59EE"/>
          <w:p w14:paraId="4F019C67" w14:textId="77777777" w:rsidR="005E68AD" w:rsidRDefault="005E68AD"/>
          <w:p w14:paraId="0BDA00B0" w14:textId="77777777" w:rsidR="005E68AD" w:rsidRDefault="005E68AD"/>
          <w:p w14:paraId="455912E4" w14:textId="77777777" w:rsidR="005E68AD" w:rsidRDefault="005E68AD"/>
          <w:p w14:paraId="05367C17" w14:textId="77777777" w:rsidR="005E68AD" w:rsidRDefault="005E68AD"/>
          <w:p w14:paraId="164327DE" w14:textId="237A4F61" w:rsidR="005E68AD" w:rsidRDefault="005E68AD"/>
          <w:p w14:paraId="295D3B41" w14:textId="77777777" w:rsidR="005E68AD" w:rsidRDefault="005E68AD"/>
          <w:p w14:paraId="78B6EAA7" w14:textId="77777777" w:rsidR="005E68AD" w:rsidRDefault="005E68AD"/>
          <w:p w14:paraId="1C54F1CB" w14:textId="77777777" w:rsidR="005E68AD" w:rsidRDefault="005E68AD"/>
          <w:p w14:paraId="01CCCC98" w14:textId="77777777" w:rsidR="005E68AD" w:rsidRDefault="005E68AD"/>
          <w:p w14:paraId="28D1A083" w14:textId="77777777" w:rsidR="005E68AD" w:rsidRDefault="005E68AD"/>
          <w:p w14:paraId="0D078B66" w14:textId="77777777" w:rsidR="005E68AD" w:rsidRDefault="005E68AD"/>
          <w:p w14:paraId="757B8F4F" w14:textId="77777777" w:rsidR="005E68AD" w:rsidRDefault="005E68AD"/>
          <w:p w14:paraId="2035BFF0" w14:textId="77777777" w:rsidR="005E68AD" w:rsidRDefault="005E68AD"/>
          <w:p w14:paraId="491125F1" w14:textId="77777777" w:rsidR="005E68AD" w:rsidRDefault="005E68AD"/>
          <w:p w14:paraId="31E95A87" w14:textId="77777777" w:rsidR="005E68AD" w:rsidRDefault="005E68AD"/>
          <w:p w14:paraId="6042CDEC" w14:textId="77777777" w:rsidR="005E68AD" w:rsidRDefault="005E68AD"/>
          <w:p w14:paraId="7DE2D19D" w14:textId="77777777" w:rsidR="005E68AD" w:rsidRDefault="005E68AD"/>
          <w:p w14:paraId="0190700C" w14:textId="77777777" w:rsidR="005E68AD" w:rsidRDefault="005E68AD"/>
          <w:p w14:paraId="1D272127" w14:textId="77777777" w:rsidR="001B59EE" w:rsidRDefault="001B59EE"/>
        </w:tc>
      </w:tr>
      <w:tr w:rsidR="006A2AB4" w14:paraId="67E6EF39" w14:textId="77777777" w:rsidTr="00DB032B">
        <w:trPr>
          <w:trHeight w:val="1692"/>
          <w:jc w:val="center"/>
        </w:trPr>
        <w:tc>
          <w:tcPr>
            <w:tcW w:w="2434" w:type="dxa"/>
            <w:shd w:val="clear" w:color="auto" w:fill="D9E2F3" w:themeFill="accent5" w:themeFillTint="33"/>
            <w:vAlign w:val="center"/>
          </w:tcPr>
          <w:p w14:paraId="397A6B67" w14:textId="77777777" w:rsidR="006A2AB4" w:rsidRDefault="006A2AB4" w:rsidP="006A2AB4">
            <w:pPr>
              <w:jc w:val="center"/>
              <w:rPr>
                <w:caps/>
              </w:rPr>
            </w:pPr>
            <w:r>
              <w:rPr>
                <w:caps/>
              </w:rPr>
              <w:lastRenderedPageBreak/>
              <w:t>PLATFORM USED</w:t>
            </w:r>
          </w:p>
          <w:p w14:paraId="15A9E62E" w14:textId="28771933" w:rsidR="006A2AB4" w:rsidRDefault="006A2AB4" w:rsidP="006A2AB4">
            <w:pPr>
              <w:jc w:val="center"/>
              <w:rPr>
                <w:caps/>
              </w:rPr>
            </w:pPr>
            <w:r>
              <w:rPr>
                <w:caps/>
              </w:rPr>
              <w:t>(H/W &amp; S/w tools to be used</w:t>
            </w:r>
          </w:p>
        </w:tc>
        <w:tc>
          <w:tcPr>
            <w:tcW w:w="7911" w:type="dxa"/>
            <w:gridSpan w:val="4"/>
          </w:tcPr>
          <w:p w14:paraId="7C0E77A4" w14:textId="77777777" w:rsidR="006A2AB4" w:rsidRDefault="006A2AB4" w:rsidP="006A2AB4"/>
          <w:p w14:paraId="5210BEAC" w14:textId="77777777" w:rsidR="006A2AB4" w:rsidRDefault="006A2AB4" w:rsidP="006A2AB4"/>
          <w:p w14:paraId="31F039D2" w14:textId="3317D94A" w:rsidR="006A2AB4" w:rsidRPr="00DB032B" w:rsidRDefault="00DB032B" w:rsidP="00DB032B">
            <w:pPr>
              <w:jc w:val="center"/>
              <w:rPr>
                <w:b/>
                <w:bCs/>
                <w:sz w:val="40"/>
                <w:szCs w:val="40"/>
              </w:rPr>
            </w:pPr>
            <w:r w:rsidRPr="00DB032B">
              <w:rPr>
                <w:b/>
                <w:bCs/>
                <w:sz w:val="40"/>
                <w:szCs w:val="40"/>
              </w:rPr>
              <w:t>CISCO PACKET TRACER</w:t>
            </w:r>
          </w:p>
        </w:tc>
      </w:tr>
      <w:tr w:rsidR="006A2AB4" w14:paraId="33651BCE" w14:textId="77777777" w:rsidTr="006B7B5F">
        <w:trPr>
          <w:trHeight w:val="332"/>
          <w:jc w:val="center"/>
        </w:trPr>
        <w:tc>
          <w:tcPr>
            <w:tcW w:w="2434" w:type="dxa"/>
            <w:shd w:val="clear" w:color="auto" w:fill="FFF2CC" w:themeFill="accent4" w:themeFillTint="33"/>
            <w:vAlign w:val="center"/>
          </w:tcPr>
          <w:p w14:paraId="18AB12D5" w14:textId="77777777" w:rsidR="006A2AB4" w:rsidRDefault="006A2AB4" w:rsidP="006A2AB4">
            <w:pPr>
              <w:rPr>
                <w:caps/>
              </w:rPr>
            </w:pPr>
          </w:p>
        </w:tc>
        <w:tc>
          <w:tcPr>
            <w:tcW w:w="7911" w:type="dxa"/>
            <w:gridSpan w:val="4"/>
            <w:shd w:val="clear" w:color="auto" w:fill="FFF2CC" w:themeFill="accent4" w:themeFillTint="33"/>
          </w:tcPr>
          <w:p w14:paraId="75FE2F2F" w14:textId="77777777" w:rsidR="006A2AB4" w:rsidRDefault="006A2AB4" w:rsidP="006A2AB4"/>
        </w:tc>
      </w:tr>
      <w:tr w:rsidR="006A2AB4" w14:paraId="0F09C815" w14:textId="77777777" w:rsidTr="006B7B5F">
        <w:trPr>
          <w:trHeight w:val="368"/>
          <w:jc w:val="center"/>
        </w:trPr>
        <w:tc>
          <w:tcPr>
            <w:tcW w:w="2434" w:type="dxa"/>
            <w:shd w:val="clear" w:color="auto" w:fill="D9E2F3" w:themeFill="accent5" w:themeFillTint="33"/>
            <w:vAlign w:val="center"/>
          </w:tcPr>
          <w:p w14:paraId="48E87FE2" w14:textId="77777777" w:rsidR="006A2AB4" w:rsidRDefault="006A2AB4" w:rsidP="006A2AB4">
            <w:pPr>
              <w:jc w:val="center"/>
              <w:rPr>
                <w:caps/>
              </w:rPr>
            </w:pPr>
            <w:r>
              <w:rPr>
                <w:caps/>
              </w:rPr>
              <w:t>Project Source Code Link (Github/ Google DRive)</w:t>
            </w:r>
          </w:p>
        </w:tc>
        <w:tc>
          <w:tcPr>
            <w:tcW w:w="7911" w:type="dxa"/>
            <w:gridSpan w:val="4"/>
          </w:tcPr>
          <w:p w14:paraId="1A7ED6F9" w14:textId="34BFD188" w:rsidR="006A2AB4" w:rsidRPr="00906202" w:rsidRDefault="00906202" w:rsidP="00906202">
            <w:pPr>
              <w:jc w:val="center"/>
              <w:rPr>
                <w:rFonts w:ascii="Comic Sans MS" w:hAnsi="Comic Sans MS"/>
                <w:b/>
                <w:bCs/>
                <w:i/>
                <w:iCs/>
                <w:color w:val="3333CC"/>
                <w:sz w:val="24"/>
                <w:szCs w:val="24"/>
                <w:u w:val="single"/>
              </w:rPr>
            </w:pPr>
            <w:r w:rsidRPr="00906202">
              <w:rPr>
                <w:rFonts w:ascii="Comic Sans MS" w:hAnsi="Comic Sans MS"/>
                <w:b/>
                <w:bCs/>
                <w:i/>
                <w:iCs/>
                <w:color w:val="3333CC"/>
                <w:sz w:val="24"/>
                <w:szCs w:val="24"/>
                <w:u w:val="single"/>
              </w:rPr>
              <w:t>https://github.com/XitizVerma/Intrusion-Detection-System</w:t>
            </w:r>
          </w:p>
        </w:tc>
      </w:tr>
      <w:tr w:rsidR="006A2AB4" w14:paraId="5B4F6DE5" w14:textId="77777777" w:rsidTr="006B7B5F">
        <w:trPr>
          <w:trHeight w:val="188"/>
          <w:jc w:val="center"/>
        </w:trPr>
        <w:tc>
          <w:tcPr>
            <w:tcW w:w="2434" w:type="dxa"/>
            <w:shd w:val="clear" w:color="auto" w:fill="FFF2CC" w:themeFill="accent4" w:themeFillTint="33"/>
            <w:vAlign w:val="center"/>
          </w:tcPr>
          <w:p w14:paraId="054D74E5" w14:textId="77777777" w:rsidR="006A2AB4" w:rsidRDefault="006A2AB4" w:rsidP="006A2AB4">
            <w:pPr>
              <w:rPr>
                <w:caps/>
              </w:rPr>
            </w:pPr>
          </w:p>
        </w:tc>
        <w:tc>
          <w:tcPr>
            <w:tcW w:w="7911" w:type="dxa"/>
            <w:gridSpan w:val="4"/>
            <w:shd w:val="clear" w:color="auto" w:fill="FFF2CC" w:themeFill="accent4" w:themeFillTint="33"/>
          </w:tcPr>
          <w:p w14:paraId="078A2F90" w14:textId="77777777" w:rsidR="006A2AB4" w:rsidRDefault="006A2AB4" w:rsidP="006A2AB4"/>
        </w:tc>
      </w:tr>
      <w:tr w:rsidR="006A2AB4" w14:paraId="1A5033EA" w14:textId="77777777" w:rsidTr="005E68AD">
        <w:trPr>
          <w:trHeight w:val="188"/>
          <w:jc w:val="center"/>
        </w:trPr>
        <w:tc>
          <w:tcPr>
            <w:tcW w:w="2434" w:type="dxa"/>
            <w:shd w:val="clear" w:color="auto" w:fill="DEEAF6" w:themeFill="accent1" w:themeFillTint="33"/>
            <w:vAlign w:val="center"/>
          </w:tcPr>
          <w:p w14:paraId="1137C814" w14:textId="77777777" w:rsidR="006A2AB4" w:rsidRDefault="006A2AB4" w:rsidP="006A2AB4">
            <w:pPr>
              <w:jc w:val="center"/>
              <w:rPr>
                <w:caps/>
              </w:rPr>
            </w:pPr>
            <w:r>
              <w:rPr>
                <w:caps/>
              </w:rPr>
              <w:t>Conclusion /FUTURE ENHANCEMENT</w:t>
            </w:r>
          </w:p>
        </w:tc>
        <w:tc>
          <w:tcPr>
            <w:tcW w:w="7911" w:type="dxa"/>
            <w:gridSpan w:val="4"/>
            <w:shd w:val="clear" w:color="auto" w:fill="FFFFFF" w:themeFill="background1"/>
          </w:tcPr>
          <w:p w14:paraId="24037199" w14:textId="77777777" w:rsidR="006A2AB4" w:rsidRDefault="006A2AB4" w:rsidP="006A2AB4"/>
          <w:p w14:paraId="3329B541" w14:textId="77777777" w:rsidR="006A2AB4" w:rsidRDefault="006A2AB4" w:rsidP="006A2AB4"/>
          <w:p w14:paraId="621B3AB4" w14:textId="77777777" w:rsidR="006A2AB4" w:rsidRDefault="006A2AB4" w:rsidP="006A2AB4"/>
          <w:p w14:paraId="49A7FF28" w14:textId="77777777" w:rsidR="006A2AB4" w:rsidRDefault="006A2AB4" w:rsidP="006A2AB4"/>
          <w:p w14:paraId="4CF46D5C" w14:textId="77777777" w:rsidR="006A2AB4" w:rsidRDefault="006A2AB4" w:rsidP="006A2AB4"/>
          <w:p w14:paraId="5814355E" w14:textId="77777777" w:rsidR="006A2AB4" w:rsidRDefault="006A2AB4" w:rsidP="006A2AB4"/>
        </w:tc>
      </w:tr>
      <w:tr w:rsidR="006A2AB4" w14:paraId="3D2B1073" w14:textId="77777777" w:rsidTr="005E68AD">
        <w:trPr>
          <w:trHeight w:val="188"/>
          <w:jc w:val="center"/>
        </w:trPr>
        <w:tc>
          <w:tcPr>
            <w:tcW w:w="2434" w:type="dxa"/>
            <w:shd w:val="clear" w:color="auto" w:fill="FFF2CC" w:themeFill="accent4" w:themeFillTint="33"/>
            <w:vAlign w:val="center"/>
          </w:tcPr>
          <w:p w14:paraId="11E4468B" w14:textId="77777777" w:rsidR="006A2AB4" w:rsidRDefault="006A2AB4" w:rsidP="006A2AB4">
            <w:pPr>
              <w:rPr>
                <w:caps/>
              </w:rPr>
            </w:pPr>
          </w:p>
        </w:tc>
        <w:tc>
          <w:tcPr>
            <w:tcW w:w="7911" w:type="dxa"/>
            <w:gridSpan w:val="4"/>
            <w:shd w:val="clear" w:color="auto" w:fill="FFF2CC" w:themeFill="accent4" w:themeFillTint="33"/>
          </w:tcPr>
          <w:p w14:paraId="7D72EE40" w14:textId="77777777" w:rsidR="006A2AB4" w:rsidRDefault="006A2AB4" w:rsidP="006A2AB4"/>
        </w:tc>
      </w:tr>
      <w:tr w:rsidR="006A2AB4" w14:paraId="263E61F9" w14:textId="77777777" w:rsidTr="006B7B5F">
        <w:trPr>
          <w:trHeight w:val="8918"/>
          <w:jc w:val="center"/>
        </w:trPr>
        <w:tc>
          <w:tcPr>
            <w:tcW w:w="2434" w:type="dxa"/>
            <w:shd w:val="clear" w:color="auto" w:fill="D9E2F3" w:themeFill="accent5" w:themeFillTint="33"/>
            <w:vAlign w:val="center"/>
          </w:tcPr>
          <w:p w14:paraId="3822E7B7" w14:textId="77777777" w:rsidR="006A2AB4" w:rsidRDefault="006A2AB4" w:rsidP="006A2AB4">
            <w:pPr>
              <w:rPr>
                <w:caps/>
              </w:rPr>
            </w:pPr>
            <w:r>
              <w:lastRenderedPageBreak/>
              <w:t>U</w:t>
            </w:r>
            <w:r>
              <w:rPr>
                <w:caps/>
              </w:rPr>
              <w:t xml:space="preserve">i sCreenshots </w:t>
            </w:r>
          </w:p>
        </w:tc>
        <w:tc>
          <w:tcPr>
            <w:tcW w:w="7911" w:type="dxa"/>
            <w:gridSpan w:val="4"/>
          </w:tcPr>
          <w:p w14:paraId="2E202C73" w14:textId="77777777" w:rsidR="006A2AB4" w:rsidRDefault="006A2AB4" w:rsidP="006A2AB4"/>
          <w:p w14:paraId="235610DF" w14:textId="77777777" w:rsidR="006A2AB4" w:rsidRDefault="006A2AB4" w:rsidP="006A2AB4"/>
          <w:p w14:paraId="37D1ED5D" w14:textId="77777777" w:rsidR="006A2AB4" w:rsidRDefault="006A2AB4" w:rsidP="006A2AB4"/>
          <w:p w14:paraId="0B8BE507" w14:textId="77777777" w:rsidR="006A2AB4" w:rsidRDefault="006A2AB4" w:rsidP="006A2AB4"/>
          <w:p w14:paraId="10DDE1A9" w14:textId="77777777" w:rsidR="006A2AB4" w:rsidRDefault="006A2AB4" w:rsidP="006A2AB4"/>
          <w:p w14:paraId="2B26D900" w14:textId="77777777" w:rsidR="006A2AB4" w:rsidRDefault="006A2AB4" w:rsidP="006A2AB4"/>
          <w:p w14:paraId="0C5FAF38" w14:textId="77777777" w:rsidR="006A2AB4" w:rsidRDefault="006A2AB4" w:rsidP="006A2AB4"/>
          <w:p w14:paraId="4DD19F21" w14:textId="77777777" w:rsidR="006A2AB4" w:rsidRDefault="006A2AB4" w:rsidP="006A2AB4"/>
          <w:p w14:paraId="7DD2A022" w14:textId="77777777" w:rsidR="006A2AB4" w:rsidRDefault="006A2AB4" w:rsidP="006A2AB4"/>
          <w:p w14:paraId="14562ED1" w14:textId="77777777" w:rsidR="006A2AB4" w:rsidRDefault="006A2AB4" w:rsidP="006A2AB4"/>
          <w:p w14:paraId="494EC225" w14:textId="77777777" w:rsidR="006A2AB4" w:rsidRDefault="006A2AB4" w:rsidP="006A2AB4"/>
          <w:p w14:paraId="6D7AE473" w14:textId="77777777" w:rsidR="006A2AB4" w:rsidRDefault="006A2AB4" w:rsidP="006A2AB4"/>
          <w:p w14:paraId="1E9AF5E8" w14:textId="77777777" w:rsidR="006A2AB4" w:rsidRDefault="006A2AB4" w:rsidP="006A2AB4"/>
          <w:p w14:paraId="39D88EF0" w14:textId="77777777" w:rsidR="006A2AB4" w:rsidRDefault="006A2AB4" w:rsidP="006A2AB4"/>
          <w:p w14:paraId="43F055DE" w14:textId="77777777" w:rsidR="006A2AB4" w:rsidRDefault="006A2AB4" w:rsidP="006A2AB4"/>
          <w:p w14:paraId="761B06D4" w14:textId="77777777" w:rsidR="006A2AB4" w:rsidRDefault="006A2AB4" w:rsidP="006A2AB4"/>
          <w:p w14:paraId="05E1E369" w14:textId="77777777" w:rsidR="006A2AB4" w:rsidRDefault="006A2AB4" w:rsidP="006A2AB4"/>
          <w:p w14:paraId="45DDF84E" w14:textId="77777777" w:rsidR="006A2AB4" w:rsidRDefault="006A2AB4" w:rsidP="006A2AB4"/>
          <w:p w14:paraId="6F8B94E9" w14:textId="77777777" w:rsidR="006A2AB4" w:rsidRDefault="006A2AB4" w:rsidP="006A2AB4"/>
          <w:p w14:paraId="58DCA0E9" w14:textId="77777777" w:rsidR="006A2AB4" w:rsidRDefault="006A2AB4" w:rsidP="006A2AB4"/>
          <w:p w14:paraId="2315E4A3" w14:textId="77777777" w:rsidR="006A2AB4" w:rsidRDefault="006A2AB4" w:rsidP="006A2AB4"/>
          <w:p w14:paraId="19F0FA76" w14:textId="77777777" w:rsidR="006A2AB4" w:rsidRDefault="006A2AB4" w:rsidP="006A2AB4"/>
          <w:p w14:paraId="4CC55204" w14:textId="77777777" w:rsidR="006A2AB4" w:rsidRDefault="006A2AB4" w:rsidP="006A2AB4"/>
          <w:p w14:paraId="48E8326D" w14:textId="77777777" w:rsidR="006A2AB4" w:rsidRDefault="006A2AB4" w:rsidP="006A2AB4"/>
          <w:p w14:paraId="0EE36AAC" w14:textId="77777777" w:rsidR="006A2AB4" w:rsidRDefault="006A2AB4" w:rsidP="006A2AB4"/>
          <w:p w14:paraId="4580119D" w14:textId="77777777" w:rsidR="006A2AB4" w:rsidRDefault="006A2AB4" w:rsidP="006A2AB4"/>
          <w:p w14:paraId="5D3098AA" w14:textId="77777777" w:rsidR="006A2AB4" w:rsidRDefault="006A2AB4" w:rsidP="006A2AB4"/>
          <w:p w14:paraId="2C5D896D" w14:textId="77777777" w:rsidR="006A2AB4" w:rsidRDefault="006A2AB4" w:rsidP="006A2AB4"/>
          <w:p w14:paraId="1B6DE202" w14:textId="77777777" w:rsidR="006A2AB4" w:rsidRDefault="006A2AB4" w:rsidP="006A2AB4"/>
          <w:p w14:paraId="61841E2C" w14:textId="77777777" w:rsidR="006A2AB4" w:rsidRDefault="006A2AB4" w:rsidP="006A2AB4"/>
          <w:p w14:paraId="248667B6" w14:textId="77777777" w:rsidR="006A2AB4" w:rsidRDefault="006A2AB4" w:rsidP="006A2AB4"/>
          <w:p w14:paraId="53456FE8" w14:textId="77777777" w:rsidR="006A2AB4" w:rsidRDefault="006A2AB4" w:rsidP="006A2AB4"/>
          <w:p w14:paraId="29E2F95D" w14:textId="77777777" w:rsidR="006A2AB4" w:rsidRDefault="006A2AB4" w:rsidP="006A2AB4"/>
          <w:p w14:paraId="038535B6" w14:textId="77777777" w:rsidR="006A2AB4" w:rsidRDefault="006A2AB4" w:rsidP="006A2AB4"/>
          <w:p w14:paraId="286A4130" w14:textId="77777777" w:rsidR="006A2AB4" w:rsidRDefault="006A2AB4" w:rsidP="006A2AB4"/>
          <w:p w14:paraId="0F539F83" w14:textId="77777777" w:rsidR="006A2AB4" w:rsidRDefault="006A2AB4" w:rsidP="006A2AB4"/>
          <w:p w14:paraId="161B2C99" w14:textId="77777777" w:rsidR="006A2AB4" w:rsidRDefault="006A2AB4" w:rsidP="006A2AB4"/>
          <w:p w14:paraId="2B8AB26A" w14:textId="77777777" w:rsidR="006A2AB4" w:rsidRDefault="006A2AB4" w:rsidP="006A2AB4"/>
          <w:p w14:paraId="02EB5544" w14:textId="77777777" w:rsidR="006A2AB4" w:rsidRDefault="006A2AB4" w:rsidP="006A2AB4"/>
          <w:p w14:paraId="1932D37E" w14:textId="77777777" w:rsidR="006A2AB4" w:rsidRDefault="006A2AB4" w:rsidP="006A2AB4"/>
          <w:p w14:paraId="4DE84EAF" w14:textId="77777777" w:rsidR="006A2AB4" w:rsidRDefault="006A2AB4" w:rsidP="006A2AB4"/>
          <w:p w14:paraId="641F6C1C" w14:textId="77777777" w:rsidR="006A2AB4" w:rsidRDefault="006A2AB4" w:rsidP="006A2AB4"/>
          <w:p w14:paraId="24835487" w14:textId="77777777" w:rsidR="006A2AB4" w:rsidRDefault="006A2AB4" w:rsidP="006A2AB4"/>
          <w:p w14:paraId="5D4E772A" w14:textId="77777777" w:rsidR="006A2AB4" w:rsidRDefault="006A2AB4" w:rsidP="006A2AB4"/>
        </w:tc>
      </w:tr>
    </w:tbl>
    <w:p w14:paraId="42414D85" w14:textId="77777777" w:rsidR="00594B97" w:rsidRDefault="00594B97" w:rsidP="00330E88"/>
    <w:p w14:paraId="5E47CCC5" w14:textId="77777777" w:rsidR="00FC708A" w:rsidRDefault="00FC708A" w:rsidP="00330E88"/>
    <w:sectPr w:rsidR="00FC708A" w:rsidSect="000442D3">
      <w:headerReference w:type="default" r:id="rId11"/>
      <w:pgSz w:w="12240" w:h="15840"/>
      <w:pgMar w:top="1530" w:right="1440" w:bottom="810" w:left="1440" w:header="180" w:footer="2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F9860" w14:textId="77777777" w:rsidR="00B53472" w:rsidRDefault="00B53472">
      <w:pPr>
        <w:spacing w:after="0" w:line="240" w:lineRule="auto"/>
      </w:pPr>
      <w:r>
        <w:separator/>
      </w:r>
    </w:p>
  </w:endnote>
  <w:endnote w:type="continuationSeparator" w:id="0">
    <w:p w14:paraId="08093053" w14:textId="77777777" w:rsidR="00B53472" w:rsidRDefault="00B53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A98F4" w14:textId="77777777" w:rsidR="00B53472" w:rsidRDefault="00B53472">
      <w:pPr>
        <w:spacing w:after="0" w:line="240" w:lineRule="auto"/>
      </w:pPr>
      <w:r>
        <w:separator/>
      </w:r>
    </w:p>
  </w:footnote>
  <w:footnote w:type="continuationSeparator" w:id="0">
    <w:p w14:paraId="716ADF44" w14:textId="77777777" w:rsidR="00B53472" w:rsidRDefault="00B534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31635" w14:textId="77777777" w:rsidR="0014674D" w:rsidRDefault="000442D3" w:rsidP="0014674D">
    <w:pPr>
      <w:pStyle w:val="Header"/>
      <w:jc w:val="center"/>
      <w:rPr>
        <w:sz w:val="32"/>
      </w:rPr>
    </w:pPr>
    <w:r w:rsidRPr="0014674D">
      <w:rPr>
        <w:b/>
        <w:caps/>
        <w:noProof/>
        <w:color w:val="808080" w:themeColor="background1" w:themeShade="80"/>
        <w:sz w:val="28"/>
        <w:szCs w:val="20"/>
      </w:rPr>
      <mc:AlternateContent>
        <mc:Choice Requires="wpg">
          <w:drawing>
            <wp:anchor distT="0" distB="0" distL="114300" distR="114300" simplePos="0" relativeHeight="251659264" behindDoc="0" locked="0" layoutInCell="1" allowOverlap="1" wp14:anchorId="44DFF94A" wp14:editId="5F6B70CF">
              <wp:simplePos x="0" y="0"/>
              <wp:positionH relativeFrom="page">
                <wp:align>right</wp:align>
              </wp:positionH>
              <wp:positionV relativeFrom="topMargin">
                <wp:posOffset>228600</wp:posOffset>
              </wp:positionV>
              <wp:extent cx="1700530" cy="752475"/>
              <wp:effectExtent l="0" t="0" r="0" b="28575"/>
              <wp:wrapNone/>
              <wp:docPr id="167" name="Group 167"/>
              <wp:cNvGraphicFramePr/>
              <a:graphic xmlns:a="http://schemas.openxmlformats.org/drawingml/2006/main">
                <a:graphicData uri="http://schemas.microsoft.com/office/word/2010/wordprocessingGroup">
                  <wpg:wgp>
                    <wpg:cNvGrpSpPr/>
                    <wpg:grpSpPr>
                      <a:xfrm>
                        <a:off x="0" y="0"/>
                        <a:ext cx="1700530" cy="752475"/>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DFF94A" id="Group 167" o:spid="_x0000_s1026" style="position:absolute;left:0;text-align:left;margin-left:82.7pt;margin-top:18pt;width:133.9pt;height:59.25pt;z-index:251659264;mso-position-horizontal:right;mso-position-horizontal-relative:page;mso-position-vertical-relative:top-margin-area;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v:textbox>
              </v:shape>
              <w10:wrap anchorx="page" anchory="margin"/>
            </v:group>
          </w:pict>
        </mc:Fallback>
      </mc:AlternateContent>
    </w:r>
  </w:p>
  <w:p w14:paraId="3097CF17" w14:textId="77777777" w:rsidR="00594B97" w:rsidRPr="0014674D" w:rsidRDefault="006B7B5F" w:rsidP="0014674D">
    <w:pPr>
      <w:pStyle w:val="Header"/>
      <w:jc w:val="center"/>
      <w:rPr>
        <w:b/>
        <w:sz w:val="32"/>
      </w:rPr>
    </w:pPr>
    <w:r>
      <w:rPr>
        <w:b/>
        <w:sz w:val="32"/>
      </w:rPr>
      <w:t>DAYANANDA SAGAR COLLEGE OF ENGINE</w:t>
    </w:r>
    <w:r w:rsidR="0014674D" w:rsidRPr="0014674D">
      <w:rPr>
        <w:b/>
        <w:sz w:val="32"/>
      </w:rPr>
      <w:t>ERING</w:t>
    </w:r>
    <w:r w:rsidR="0014674D" w:rsidRPr="0014674D">
      <w:rPr>
        <w:b/>
        <w:sz w:val="32"/>
      </w:rPr>
      <w:br/>
      <w:t>COMPUTER SCIENCE &amp; ENGINEER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zY0MzEwNTUyMDNR0lEKTi0uzszPAykwqgUA7eMI8SwAAAA="/>
  </w:docVars>
  <w:rsids>
    <w:rsidRoot w:val="00420436"/>
    <w:rsid w:val="000442D3"/>
    <w:rsid w:val="00057496"/>
    <w:rsid w:val="0009006F"/>
    <w:rsid w:val="000B33E6"/>
    <w:rsid w:val="000C3BC0"/>
    <w:rsid w:val="000F79B0"/>
    <w:rsid w:val="0014674D"/>
    <w:rsid w:val="001563C3"/>
    <w:rsid w:val="0017753B"/>
    <w:rsid w:val="00190866"/>
    <w:rsid w:val="001B3AA7"/>
    <w:rsid w:val="001B59EE"/>
    <w:rsid w:val="001F0783"/>
    <w:rsid w:val="0020161B"/>
    <w:rsid w:val="00222CB1"/>
    <w:rsid w:val="00256FAB"/>
    <w:rsid w:val="002957E2"/>
    <w:rsid w:val="002C30CC"/>
    <w:rsid w:val="002C5AF2"/>
    <w:rsid w:val="002F52B8"/>
    <w:rsid w:val="0030352C"/>
    <w:rsid w:val="0030588B"/>
    <w:rsid w:val="00330E88"/>
    <w:rsid w:val="00354903"/>
    <w:rsid w:val="003A52AC"/>
    <w:rsid w:val="00420436"/>
    <w:rsid w:val="004707F0"/>
    <w:rsid w:val="004A78F1"/>
    <w:rsid w:val="004C2357"/>
    <w:rsid w:val="0051642A"/>
    <w:rsid w:val="00562FF3"/>
    <w:rsid w:val="0058033E"/>
    <w:rsid w:val="00594B97"/>
    <w:rsid w:val="005A71A4"/>
    <w:rsid w:val="005E4C01"/>
    <w:rsid w:val="005E68AD"/>
    <w:rsid w:val="00622E34"/>
    <w:rsid w:val="00651E41"/>
    <w:rsid w:val="006A2AB4"/>
    <w:rsid w:val="006B7B5F"/>
    <w:rsid w:val="00704777"/>
    <w:rsid w:val="00714A7A"/>
    <w:rsid w:val="00721A6F"/>
    <w:rsid w:val="0079404A"/>
    <w:rsid w:val="007A199C"/>
    <w:rsid w:val="007A1EDF"/>
    <w:rsid w:val="007C4C03"/>
    <w:rsid w:val="007D6907"/>
    <w:rsid w:val="007E6548"/>
    <w:rsid w:val="00875AB9"/>
    <w:rsid w:val="0089054B"/>
    <w:rsid w:val="0089575D"/>
    <w:rsid w:val="008A086A"/>
    <w:rsid w:val="00905D80"/>
    <w:rsid w:val="00906202"/>
    <w:rsid w:val="00920AD8"/>
    <w:rsid w:val="00923516"/>
    <w:rsid w:val="0099020D"/>
    <w:rsid w:val="00A67809"/>
    <w:rsid w:val="00A7586B"/>
    <w:rsid w:val="00AE0FC3"/>
    <w:rsid w:val="00AF3999"/>
    <w:rsid w:val="00AF50AA"/>
    <w:rsid w:val="00AF6C94"/>
    <w:rsid w:val="00B318B3"/>
    <w:rsid w:val="00B53472"/>
    <w:rsid w:val="00BC1BF0"/>
    <w:rsid w:val="00BD76EF"/>
    <w:rsid w:val="00C22F50"/>
    <w:rsid w:val="00C233A7"/>
    <w:rsid w:val="00C237C1"/>
    <w:rsid w:val="00D346F3"/>
    <w:rsid w:val="00DB032B"/>
    <w:rsid w:val="00E06EFE"/>
    <w:rsid w:val="00E10299"/>
    <w:rsid w:val="00E14B7B"/>
    <w:rsid w:val="00E15AC0"/>
    <w:rsid w:val="00E3022A"/>
    <w:rsid w:val="00E75483"/>
    <w:rsid w:val="00F000CB"/>
    <w:rsid w:val="00F61AB0"/>
    <w:rsid w:val="00F63D59"/>
    <w:rsid w:val="00F862B1"/>
    <w:rsid w:val="00FC708A"/>
    <w:rsid w:val="00FE5177"/>
    <w:rsid w:val="0B255489"/>
    <w:rsid w:val="0BF76431"/>
    <w:rsid w:val="1D441ECE"/>
    <w:rsid w:val="6FCF68B9"/>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9AB6E"/>
  <w15:docId w15:val="{10EED7D6-A37A-47D1-A58D-7414D1167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84DDD9-B44F-4466-9E7E-BDE5ABE1B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5</Pages>
  <Words>596</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P</cp:lastModifiedBy>
  <cp:revision>7</cp:revision>
  <dcterms:created xsi:type="dcterms:W3CDTF">2020-02-01T04:01:00Z</dcterms:created>
  <dcterms:modified xsi:type="dcterms:W3CDTF">2021-12-1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